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C3ECA6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proofErr w:type="spellStart"/>
      <w:r w:rsidR="00424A5E">
        <w:rPr>
          <w:b/>
          <w:sz w:val="20"/>
          <w:szCs w:val="20"/>
        </w:rPr>
        <w:t>Interboro</w:t>
      </w:r>
      <w:proofErr w:type="spellEnd"/>
      <w:r w:rsidR="00424A5E">
        <w:rPr>
          <w:b/>
          <w:sz w:val="20"/>
          <w:szCs w:val="20"/>
        </w:rPr>
        <w:t xml:space="preserve">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F7DAC37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24A5E">
        <w:rPr>
          <w:b/>
          <w:sz w:val="20"/>
          <w:szCs w:val="20"/>
        </w:rPr>
        <w:t>125-23-51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994757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24A5E">
        <w:rPr>
          <w:b/>
          <w:sz w:val="20"/>
          <w:szCs w:val="20"/>
        </w:rPr>
        <w:t>4/30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0C8A3B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24A5E">
        <w:rPr>
          <w:b/>
          <w:sz w:val="20"/>
          <w:szCs w:val="20"/>
        </w:rPr>
        <w:t>5/1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0460577" w:rsidR="00223718" w:rsidRPr="00357703" w:rsidRDefault="00424A5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E689B">
        <w:rPr>
          <w:sz w:val="16"/>
          <w:szCs w:val="16"/>
        </w:rPr>
      </w:r>
      <w:r w:rsidR="003E689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6AAA076" w:rsidR="00223718" w:rsidRPr="00357703" w:rsidRDefault="00424A5E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E689B">
        <w:rPr>
          <w:sz w:val="16"/>
          <w:szCs w:val="16"/>
        </w:rPr>
      </w:r>
      <w:r w:rsidR="003E689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E689B">
        <w:rPr>
          <w:sz w:val="16"/>
          <w:szCs w:val="16"/>
        </w:rPr>
      </w:r>
      <w:r w:rsidR="003E689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E689B">
        <w:rPr>
          <w:sz w:val="16"/>
          <w:szCs w:val="16"/>
        </w:rPr>
      </w:r>
      <w:r w:rsidR="003E689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E689B">
        <w:rPr>
          <w:sz w:val="16"/>
          <w:szCs w:val="16"/>
        </w:rPr>
      </w:r>
      <w:r w:rsidR="003E689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E689B">
        <w:rPr>
          <w:sz w:val="16"/>
          <w:szCs w:val="16"/>
        </w:rPr>
      </w:r>
      <w:r w:rsidR="003E689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E689B">
        <w:rPr>
          <w:sz w:val="16"/>
          <w:szCs w:val="16"/>
        </w:rPr>
      </w:r>
      <w:r w:rsidR="003E689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E689B">
        <w:rPr>
          <w:sz w:val="16"/>
          <w:szCs w:val="16"/>
        </w:rPr>
      </w:r>
      <w:r w:rsidR="003E689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E689B">
        <w:rPr>
          <w:sz w:val="16"/>
          <w:szCs w:val="16"/>
        </w:rPr>
      </w:r>
      <w:r w:rsidR="003E689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E689B">
        <w:rPr>
          <w:sz w:val="16"/>
          <w:szCs w:val="16"/>
        </w:rPr>
      </w:r>
      <w:r w:rsidR="003E689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50E9B3CF" w:rsidR="00D6151F" w:rsidRDefault="009D19C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E689B">
        <w:rPr>
          <w:sz w:val="16"/>
          <w:szCs w:val="16"/>
        </w:rPr>
      </w:r>
      <w:r w:rsidR="003E689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3E689B">
        <w:rPr>
          <w:sz w:val="16"/>
          <w:szCs w:val="16"/>
        </w:rPr>
      </w:r>
      <w:r w:rsidR="003E689B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A634CCF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E689B">
        <w:rPr>
          <w:sz w:val="16"/>
          <w:szCs w:val="16"/>
        </w:rPr>
      </w:r>
      <w:r w:rsidR="003E689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D19C9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D19C9">
        <w:rPr>
          <w:sz w:val="16"/>
          <w:szCs w:val="16"/>
        </w:rPr>
        <w:instrText xml:space="preserve"> FORMCHECKBOX </w:instrText>
      </w:r>
      <w:r w:rsidR="003E689B">
        <w:rPr>
          <w:sz w:val="16"/>
          <w:szCs w:val="16"/>
        </w:rPr>
      </w:r>
      <w:r w:rsidR="003E689B">
        <w:rPr>
          <w:sz w:val="16"/>
          <w:szCs w:val="16"/>
        </w:rPr>
        <w:fldChar w:fldCharType="separate"/>
      </w:r>
      <w:r w:rsidR="009D19C9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E689B">
              <w:rPr>
                <w:rFonts w:ascii="Calibri" w:hAnsi="Calibri" w:cs="Calibri"/>
              </w:rPr>
            </w:r>
            <w:r w:rsidR="003E689B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9895BAF" w:rsidR="0079370C" w:rsidRPr="00E36FC5" w:rsidRDefault="009D19C9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FA98FEC" w:rsidR="006B7A09" w:rsidRPr="009319BD" w:rsidRDefault="009D19C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D000A06" w:rsidR="006B7A09" w:rsidRPr="009319BD" w:rsidRDefault="009D19C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C758B50" w:rsidR="006B7A09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058D7488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EBC2BB2" w14:textId="552BC695" w:rsidR="009D19C9" w:rsidRPr="009D19C9" w:rsidRDefault="009D19C9" w:rsidP="009D19C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9D19C9">
              <w:rPr>
                <w:sz w:val="20"/>
                <w:szCs w:val="20"/>
              </w:rPr>
              <w:t>The Sponsor claim and State Agency validated claim for non-reviewed sites for the review period do not match. Sponsor incorrectly entered the pre-k numbers.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F68C7D2" w:rsidR="006B7A09" w:rsidRPr="009319BD" w:rsidRDefault="009D19C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BFA6566" w:rsidR="006B7A09" w:rsidRPr="009319BD" w:rsidRDefault="009D19C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6171558" w:rsidR="006B7A09" w:rsidRPr="009319BD" w:rsidRDefault="009D19C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473B1C7" w:rsidR="006B7A09" w:rsidRPr="009319BD" w:rsidRDefault="009D19C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6C574C4" w:rsidR="006B7A09" w:rsidRPr="009319BD" w:rsidRDefault="009D19C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47AA036" w:rsidR="006B7A09" w:rsidRPr="009319BD" w:rsidRDefault="009D19C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3F0F9F" w:rsidR="006B7A09" w:rsidRPr="009319BD" w:rsidRDefault="009D19C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0497CD9" w:rsidR="00D03ED5" w:rsidRPr="009319BD" w:rsidRDefault="009D19C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F87E490" w:rsidR="00D03ED5" w:rsidRPr="009319BD" w:rsidRDefault="009D19C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E689B">
              <w:rPr>
                <w:sz w:val="20"/>
                <w:szCs w:val="20"/>
              </w:rPr>
            </w:r>
            <w:r w:rsidR="003E689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7777777" w:rsidR="00382454" w:rsidRDefault="00382454" w:rsidP="005A5D89">
            <w:pPr>
              <w:rPr>
                <w:sz w:val="20"/>
                <w:szCs w:val="20"/>
              </w:rPr>
            </w:pPr>
          </w:p>
          <w:p w14:paraId="3A11F508" w14:textId="05F6AF1B" w:rsidR="005A5D89" w:rsidRPr="009D19C9" w:rsidRDefault="009D19C9" w:rsidP="009D19C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9D19C9">
              <w:rPr>
                <w:sz w:val="20"/>
                <w:szCs w:val="20"/>
              </w:rPr>
              <w:t>SFA was well organized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E4B245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4CB2469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E1D7A"/>
    <w:multiLevelType w:val="hybridMultilevel"/>
    <w:tmpl w:val="6A223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9"/>
  </w:num>
  <w:num w:numId="5">
    <w:abstractNumId w:val="15"/>
  </w:num>
  <w:num w:numId="6">
    <w:abstractNumId w:val="20"/>
  </w:num>
  <w:num w:numId="7">
    <w:abstractNumId w:val="16"/>
  </w:num>
  <w:num w:numId="8">
    <w:abstractNumId w:val="8"/>
  </w:num>
  <w:num w:numId="9">
    <w:abstractNumId w:val="19"/>
  </w:num>
  <w:num w:numId="10">
    <w:abstractNumId w:val="21"/>
  </w:num>
  <w:num w:numId="11">
    <w:abstractNumId w:val="7"/>
  </w:num>
  <w:num w:numId="12">
    <w:abstractNumId w:val="1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4"/>
  </w:num>
  <w:num w:numId="16">
    <w:abstractNumId w:val="13"/>
  </w:num>
  <w:num w:numId="17">
    <w:abstractNumId w:val="17"/>
  </w:num>
  <w:num w:numId="18">
    <w:abstractNumId w:val="6"/>
  </w:num>
  <w:num w:numId="19">
    <w:abstractNumId w:val="10"/>
  </w:num>
  <w:num w:numId="20">
    <w:abstractNumId w:val="5"/>
  </w:num>
  <w:num w:numId="21">
    <w:abstractNumId w:val="12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wcbjxgya+R5xTaR8d4BW3scLVBypy3CkCYdi/TnnKoE+40z+dARoG723TcwAEM+SyKjT3nTByxBITd34VWcvRA==" w:salt="+H5l1YX4Blh/voJUrGlul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3E689B"/>
    <w:rsid w:val="00401EB3"/>
    <w:rsid w:val="00402370"/>
    <w:rsid w:val="00411FC3"/>
    <w:rsid w:val="00412C7B"/>
    <w:rsid w:val="00413A33"/>
    <w:rsid w:val="004167E3"/>
    <w:rsid w:val="00424A5E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D19C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D54CCD-E139-42AE-A8F6-B4CC351E85A6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documentManagement/types"/>
    <ds:schemaRef ds:uri="61bb7fe8-5a18-403c-91be-7de2232a3b99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DEB06199-077B-4398-8CC8-5557285E4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733</Words>
  <Characters>4179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8-08-21T16:23:00Z</cp:lastPrinted>
  <dcterms:created xsi:type="dcterms:W3CDTF">2019-07-23T12:56:00Z</dcterms:created>
  <dcterms:modified xsi:type="dcterms:W3CDTF">2019-07-24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4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